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4DAA5" w14:textId="481B90A2" w:rsidR="00FC7CA8" w:rsidRDefault="00FC7CA8" w:rsidP="00FC7CA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 w:rsidRPr="00FC7CA8">
        <w:rPr>
          <w:rFonts w:ascii="Trebuchet MS" w:eastAsia="Times New Roman" w:hAnsi="Trebuchet MS" w:cs="Times New Roman"/>
          <w:color w:val="3E3E3E"/>
          <w:sz w:val="27"/>
          <w:szCs w:val="27"/>
        </w:rPr>
        <w:t>What did I do since the last meeting?</w:t>
      </w:r>
    </w:p>
    <w:p w14:paraId="648881C6" w14:textId="3B6CE8D0" w:rsidR="00AB1683" w:rsidRDefault="00AB1683" w:rsidP="00AB1683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>
        <w:rPr>
          <w:rFonts w:ascii="Trebuchet MS" w:eastAsia="Times New Roman" w:hAnsi="Trebuchet MS" w:cs="Times New Roman"/>
          <w:color w:val="3E3E3E"/>
          <w:sz w:val="27"/>
          <w:szCs w:val="27"/>
        </w:rPr>
        <w:t>I tried reading the textbook and it made very little sense for me.</w:t>
      </w:r>
    </w:p>
    <w:p w14:paraId="5FA4E456" w14:textId="33111C5E" w:rsidR="00AB1683" w:rsidRDefault="00AB1683" w:rsidP="00AB1683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>
        <w:rPr>
          <w:rFonts w:ascii="Trebuchet MS" w:eastAsia="Times New Roman" w:hAnsi="Trebuchet MS" w:cs="Times New Roman"/>
          <w:color w:val="3E3E3E"/>
          <w:sz w:val="27"/>
          <w:szCs w:val="27"/>
        </w:rPr>
        <w:t>I researched all of the assignment material on W3Xchools as it makes much more sense to.</w:t>
      </w:r>
    </w:p>
    <w:p w14:paraId="327A1339" w14:textId="4B381DC5" w:rsidR="00AB1683" w:rsidRDefault="00AB1683" w:rsidP="00AB1683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>
        <w:rPr>
          <w:rFonts w:ascii="Trebuchet MS" w:eastAsia="Times New Roman" w:hAnsi="Trebuchet MS" w:cs="Times New Roman"/>
          <w:color w:val="3E3E3E"/>
          <w:sz w:val="27"/>
          <w:szCs w:val="27"/>
        </w:rPr>
        <w:t>Using date and test code from w3schools I created programs to demonstrate all of the assignments.</w:t>
      </w:r>
    </w:p>
    <w:p w14:paraId="263944C6" w14:textId="59185A41" w:rsidR="00AB1683" w:rsidRDefault="00AB1683" w:rsidP="00AB1683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>
        <w:rPr>
          <w:rFonts w:ascii="Trebuchet MS" w:eastAsia="Times New Roman" w:hAnsi="Trebuchet MS" w:cs="Times New Roman"/>
          <w:color w:val="3E3E3E"/>
          <w:sz w:val="27"/>
          <w:szCs w:val="27"/>
        </w:rPr>
        <w:t>I uploaded to programs to my portfolio</w:t>
      </w:r>
    </w:p>
    <w:p w14:paraId="76E500F8" w14:textId="35888648" w:rsidR="00AB1683" w:rsidRDefault="00AB1683" w:rsidP="00AB1683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>
        <w:rPr>
          <w:rFonts w:ascii="Trebuchet MS" w:eastAsia="Times New Roman" w:hAnsi="Trebuchet MS" w:cs="Times New Roman"/>
          <w:color w:val="3E3E3E"/>
          <w:sz w:val="27"/>
          <w:szCs w:val="27"/>
        </w:rPr>
        <w:t xml:space="preserve">I met with my team, and we wrote a </w:t>
      </w:r>
      <w:r w:rsidRPr="00AB1683">
        <w:rPr>
          <w:rFonts w:ascii="Trebuchet MS" w:eastAsia="Times New Roman" w:hAnsi="Trebuchet MS" w:cs="Times New Roman"/>
          <w:color w:val="3E3E3E"/>
          <w:sz w:val="27"/>
          <w:szCs w:val="27"/>
        </w:rPr>
        <w:t>Pokémon</w:t>
      </w:r>
      <w:r>
        <w:rPr>
          <w:rFonts w:ascii="Trebuchet MS" w:eastAsia="Times New Roman" w:hAnsi="Trebuchet MS" w:cs="Times New Roman"/>
          <w:color w:val="3E3E3E"/>
          <w:sz w:val="27"/>
          <w:szCs w:val="27"/>
        </w:rPr>
        <w:t xml:space="preserve"> program.</w:t>
      </w:r>
    </w:p>
    <w:p w14:paraId="7830C560" w14:textId="519440C3" w:rsidR="00AB1683" w:rsidRDefault="00AB1683" w:rsidP="00AB1683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>
        <w:rPr>
          <w:rFonts w:ascii="Trebuchet MS" w:eastAsia="Times New Roman" w:hAnsi="Trebuchet MS" w:cs="Times New Roman"/>
          <w:color w:val="3E3E3E"/>
          <w:sz w:val="27"/>
          <w:szCs w:val="27"/>
        </w:rPr>
        <w:t>Uploaded the team program to my portfolio</w:t>
      </w:r>
    </w:p>
    <w:p w14:paraId="3F85530E" w14:textId="6CA9AD2D" w:rsidR="00AB1683" w:rsidRPr="00FC7CA8" w:rsidRDefault="00AB1683" w:rsidP="00AB1683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>
        <w:rPr>
          <w:rFonts w:ascii="Trebuchet MS" w:eastAsia="Times New Roman" w:hAnsi="Trebuchet MS" w:cs="Times New Roman"/>
          <w:color w:val="3E3E3E"/>
          <w:sz w:val="27"/>
          <w:szCs w:val="27"/>
        </w:rPr>
        <w:t>Wrote and turned in my report</w:t>
      </w:r>
    </w:p>
    <w:p w14:paraId="7614D2BD" w14:textId="44658591" w:rsidR="00FC7CA8" w:rsidRDefault="00FC7CA8" w:rsidP="00FC7CA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 w:rsidRPr="00FC7CA8">
        <w:rPr>
          <w:rFonts w:ascii="Trebuchet MS" w:eastAsia="Times New Roman" w:hAnsi="Trebuchet MS" w:cs="Times New Roman"/>
          <w:color w:val="3E3E3E"/>
          <w:sz w:val="27"/>
          <w:szCs w:val="27"/>
        </w:rPr>
        <w:t>What am I going to do next?</w:t>
      </w:r>
    </w:p>
    <w:p w14:paraId="05C1ED03" w14:textId="1624A9AE" w:rsidR="00AB1683" w:rsidRPr="00FC7CA8" w:rsidRDefault="00AB1683" w:rsidP="00AB1683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>
        <w:rPr>
          <w:rFonts w:ascii="Trebuchet MS" w:eastAsia="Times New Roman" w:hAnsi="Trebuchet MS" w:cs="Times New Roman"/>
          <w:color w:val="3E3E3E"/>
          <w:sz w:val="27"/>
          <w:szCs w:val="27"/>
        </w:rPr>
        <w:t>Begin study on next weeks lesson</w:t>
      </w:r>
    </w:p>
    <w:p w14:paraId="17E5A4F5" w14:textId="178E2C4A" w:rsidR="00FC7CA8" w:rsidRDefault="00FC7CA8" w:rsidP="00FC7CA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 w:rsidRPr="00FC7CA8">
        <w:rPr>
          <w:rFonts w:ascii="Trebuchet MS" w:eastAsia="Times New Roman" w:hAnsi="Trebuchet MS" w:cs="Times New Roman"/>
          <w:color w:val="3E3E3E"/>
          <w:sz w:val="27"/>
          <w:szCs w:val="27"/>
        </w:rPr>
        <w:t>What are my blockers?</w:t>
      </w:r>
    </w:p>
    <w:p w14:paraId="4445CF93" w14:textId="31A915A5" w:rsidR="00AB1683" w:rsidRDefault="00AB1683" w:rsidP="00AB1683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>
        <w:rPr>
          <w:rFonts w:ascii="Trebuchet MS" w:eastAsia="Times New Roman" w:hAnsi="Trebuchet MS" w:cs="Times New Roman"/>
          <w:color w:val="3E3E3E"/>
          <w:sz w:val="27"/>
          <w:szCs w:val="27"/>
        </w:rPr>
        <w:t xml:space="preserve">I have still </w:t>
      </w:r>
      <w:proofErr w:type="gramStart"/>
      <w:r>
        <w:rPr>
          <w:rFonts w:ascii="Trebuchet MS" w:eastAsia="Times New Roman" w:hAnsi="Trebuchet MS" w:cs="Times New Roman"/>
          <w:color w:val="3E3E3E"/>
          <w:sz w:val="27"/>
          <w:szCs w:val="27"/>
        </w:rPr>
        <w:t>have</w:t>
      </w:r>
      <w:proofErr w:type="gramEnd"/>
      <w:r>
        <w:rPr>
          <w:rFonts w:ascii="Trebuchet MS" w:eastAsia="Times New Roman" w:hAnsi="Trebuchet MS" w:cs="Times New Roman"/>
          <w:color w:val="3E3E3E"/>
          <w:sz w:val="27"/>
          <w:szCs w:val="27"/>
        </w:rPr>
        <w:t xml:space="preserve"> very little confidence in my own coding skills.</w:t>
      </w:r>
    </w:p>
    <w:p w14:paraId="3EB0324F" w14:textId="1C22159D" w:rsidR="00AB1683" w:rsidRPr="00FC7CA8" w:rsidRDefault="00AB1683" w:rsidP="00AB1683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rebuchet MS" w:eastAsia="Times New Roman" w:hAnsi="Trebuchet MS" w:cs="Times New Roman"/>
          <w:color w:val="3E3E3E"/>
          <w:sz w:val="27"/>
          <w:szCs w:val="27"/>
        </w:rPr>
      </w:pPr>
      <w:r>
        <w:rPr>
          <w:rFonts w:ascii="Trebuchet MS" w:eastAsia="Times New Roman" w:hAnsi="Trebuchet MS" w:cs="Times New Roman"/>
          <w:color w:val="3E3E3E"/>
          <w:sz w:val="27"/>
          <w:szCs w:val="27"/>
        </w:rPr>
        <w:t>I think this will only come with time.</w:t>
      </w:r>
    </w:p>
    <w:p w14:paraId="66D62FEB" w14:textId="77777777" w:rsidR="0099734C" w:rsidRDefault="0099734C"/>
    <w:sectPr w:rsidR="009973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25097F"/>
    <w:multiLevelType w:val="multilevel"/>
    <w:tmpl w:val="E38AD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LewMDc1MrE0NLFU0lEKTi0uzszPAykwrAUAUmMVYiwAAAA="/>
  </w:docVars>
  <w:rsids>
    <w:rsidRoot w:val="00FC7CA8"/>
    <w:rsid w:val="0099734C"/>
    <w:rsid w:val="00AB1683"/>
    <w:rsid w:val="00FC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F9F08"/>
  <w15:chartTrackingRefBased/>
  <w15:docId w15:val="{03105EA8-B639-47EB-B995-079673A32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9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sett, Steven</dc:creator>
  <cp:keywords/>
  <dc:description/>
  <cp:lastModifiedBy>Bassett, Steven</cp:lastModifiedBy>
  <cp:revision>2</cp:revision>
  <dcterms:created xsi:type="dcterms:W3CDTF">2022-02-26T22:24:00Z</dcterms:created>
  <dcterms:modified xsi:type="dcterms:W3CDTF">2022-02-26T22:31:00Z</dcterms:modified>
</cp:coreProperties>
</file>